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cc933083a13029826b4dc45a489d85041917af"/>
      <w:r>
        <w:rPr>
          <w:b/>
        </w:rPr>
        <w:t xml:space="preserve">ПРОТОКОЛ ПРО РЕЗУЛЬТАТИ ЗЕМЕЛЬНИХ ТОРГІВ № LSE001-UA-20220615-5314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ОВЕЛЬ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9.07.2022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9.07.2022 13:1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у власність для будівництва і обслуговування паркінгів та автостоянок на землях житлової та громадської забудови(для розміщення автостоянки), площею 0.1750 га, що знаходиться за адресою: Волинська область, м. Ковель, вулиця Відродження кадастровий номер 0710400000:13:004:0090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у власність для будівництва і обслуговування паркінгів та автостоянок на землях житлової та громадської забудови(для розміщення автостоянки), площею 0.1750 га, що знаходиться за адресою: Волинська область, м. Ковель, вулиця Відродження кадастровий номер 0710400000:13:004:009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56 68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 351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 566,8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7 005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умич Микола Федорович, ІПН/РНОКПП: 294040377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Р-АВТОТРАНС", ЄДРПОУ: 3909678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-АВТОТРАНС"</w:t>
            </w:r>
          </w:p>
        </w:tc>
        <w:tc>
          <w:p>
            <w:pPr>
              <w:pStyle w:val="Compact"/>
              <w:jc w:val="left"/>
            </w:pPr>
            <w:r>
              <w:t xml:space="preserve">8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7.2022 18:21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умич Микола Федорович</w:t>
            </w:r>
          </w:p>
        </w:tc>
        <w:tc>
          <w:p>
            <w:pPr>
              <w:pStyle w:val="Compact"/>
              <w:jc w:val="left"/>
            </w:pPr>
            <w:r>
              <w:t xml:space="preserve">1 0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7.2022 21:26:5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-АВТ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0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2 12:56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умич Микола Федорович</w:t>
            </w:r>
          </w:p>
        </w:tc>
        <w:tc>
          <w:p>
            <w:pPr>
              <w:pStyle w:val="Compact"/>
              <w:jc w:val="left"/>
            </w:pPr>
            <w:r>
              <w:t xml:space="preserve">1 0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2 12:59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-АВТ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05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2 13:04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умич Микола Федорович</w:t>
            </w:r>
          </w:p>
        </w:tc>
        <w:tc>
          <w:p>
            <w:pPr>
              <w:pStyle w:val="Compact"/>
              <w:jc w:val="left"/>
            </w:pPr>
            <w:r>
              <w:t xml:space="preserve">1 05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2 13:09:0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-АВТ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2 13:13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умич Микола Федорович</w:t>
            </w:r>
          </w:p>
        </w:tc>
        <w:tc>
          <w:p>
            <w:pPr>
              <w:pStyle w:val="Compact"/>
              <w:jc w:val="left"/>
            </w:pPr>
            <w:r>
              <w:t xml:space="preserve">1 3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2 13:18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Думич Микола Федорович, ІПН/РНОКПП: 294040377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67 550,00 грн (шістдесят сім тисяч п'ятсот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9 455,50 грн (тридцять дев'ять тисяч чотириста п'ятдесят п'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 311 544,50 грн (один мільйон триста одинадцять тисяч п'ятсот сорок чотири гривні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Волин.обл/м.Ковель/33010100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78999980314121941000003564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09371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27 648,5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у Волин.обл/м.Ковель/24060300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14010544000003564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09371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9.07.2022 13:1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Думич Микола Федорович, ІПН/РНОКПП: 294040377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ОВЕЛЬ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7:11:52Z</dcterms:created>
  <dcterms:modified xsi:type="dcterms:W3CDTF">2024-04-29T17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